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69846" w14:textId="1756A9FB" w:rsidR="00CC36AD" w:rsidRDefault="00CC36AD" w:rsidP="00CC36AD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نموذج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درجات أعمال السنة (</w:t>
      </w:r>
      <w:r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من قبل المشرف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) ل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24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5 </w:t>
      </w:r>
    </w:p>
    <w:p w14:paraId="5DCC6070" w14:textId="77777777" w:rsidR="00CC36AD" w:rsidRDefault="00CC36AD" w:rsidP="00CC36AD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/ مشروع التخرج 2)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3"/>
        <w:gridCol w:w="13323"/>
      </w:tblGrid>
      <w:tr w:rsidR="00302119" w:rsidRPr="000B506C" w14:paraId="4160ED6F" w14:textId="77777777" w:rsidTr="004A462A">
        <w:trPr>
          <w:trHeight w:val="454"/>
        </w:trPr>
        <w:tc>
          <w:tcPr>
            <w:tcW w:w="1273" w:type="dxa"/>
            <w:shd w:val="clear" w:color="auto" w:fill="F2F2F2"/>
            <w:vAlign w:val="center"/>
          </w:tcPr>
          <w:p w14:paraId="049C8C92" w14:textId="6B758D0F" w:rsidR="00302119" w:rsidRPr="000B506C" w:rsidRDefault="00302119" w:rsidP="00302119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23" w:type="dxa"/>
            <w:shd w:val="clear" w:color="auto" w:fill="auto"/>
            <w:vAlign w:val="center"/>
          </w:tcPr>
          <w:p w14:paraId="04C980DA" w14:textId="749BA17D" w:rsidR="00302119" w:rsidRPr="005706CC" w:rsidRDefault="00302119" w:rsidP="005706CC">
            <w:pPr>
              <w:pStyle w:val="ListParagraph"/>
              <w:numPr>
                <w:ilvl w:val="0"/>
                <w:numId w:val="8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 w:rsidRPr="005706CC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Information security &amp; Digital Forensics</w:t>
            </w:r>
            <w:r w:rsidRPr="005706CC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Pr="005706CC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Pr="005706CC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 </w:t>
            </w:r>
            <w:r w:rsidRPr="005706CC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Network &amp; Mobile Technology          </w:t>
            </w:r>
            <w:r w:rsidRPr="005706CC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 w:rsidRPr="005706CC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 </w:t>
            </w:r>
            <w:r w:rsidRPr="005706CC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Medical Informatics</w:t>
            </w:r>
          </w:p>
        </w:tc>
      </w:tr>
    </w:tbl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573"/>
        <w:gridCol w:w="3435"/>
        <w:gridCol w:w="2130"/>
        <w:gridCol w:w="1941"/>
        <w:gridCol w:w="3548"/>
        <w:gridCol w:w="1969"/>
      </w:tblGrid>
      <w:tr w:rsidR="00CC36AD" w14:paraId="4520C4C5" w14:textId="77777777" w:rsidTr="004A462A">
        <w:tc>
          <w:tcPr>
            <w:tcW w:w="1573" w:type="dxa"/>
            <w:shd w:val="clear" w:color="auto" w:fill="D9D9D9" w:themeFill="background1" w:themeFillShade="D9"/>
            <w:vAlign w:val="center"/>
          </w:tcPr>
          <w:p w14:paraId="3E8184AE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435" w:type="dxa"/>
            <w:shd w:val="clear" w:color="auto" w:fill="D9D9D9" w:themeFill="background1" w:themeFillShade="D9"/>
            <w:vAlign w:val="center"/>
          </w:tcPr>
          <w:p w14:paraId="09CBDA63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30" w:type="dxa"/>
            <w:shd w:val="clear" w:color="auto" w:fill="D9D9D9" w:themeFill="background1" w:themeFillShade="D9"/>
            <w:vAlign w:val="center"/>
          </w:tcPr>
          <w:p w14:paraId="6C85ACE7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41" w:type="dxa"/>
            <w:shd w:val="clear" w:color="auto" w:fill="D9D9D9" w:themeFill="background1" w:themeFillShade="D9"/>
            <w:vAlign w:val="center"/>
          </w:tcPr>
          <w:p w14:paraId="5F4708CF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548" w:type="dxa"/>
            <w:shd w:val="clear" w:color="auto" w:fill="D9D9D9" w:themeFill="background1" w:themeFillShade="D9"/>
            <w:vAlign w:val="center"/>
          </w:tcPr>
          <w:p w14:paraId="4329E6CF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969" w:type="dxa"/>
            <w:shd w:val="clear" w:color="auto" w:fill="D9D9D9" w:themeFill="background1" w:themeFillShade="D9"/>
            <w:vAlign w:val="center"/>
          </w:tcPr>
          <w:p w14:paraId="39886579" w14:textId="77777777" w:rsidR="00CC36A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أعمال السنة من المشرف</w:t>
            </w:r>
          </w:p>
          <w:p w14:paraId="40A9975E" w14:textId="77777777" w:rsidR="00CC36AD" w:rsidRPr="003B30CE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CC36AD" w14:paraId="54FC26BE" w14:textId="77777777" w:rsidTr="004A462A">
        <w:trPr>
          <w:trHeight w:val="454"/>
        </w:trPr>
        <w:tc>
          <w:tcPr>
            <w:tcW w:w="157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298852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435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55F6197" w14:textId="47646B63" w:rsidR="00CC36AD" w:rsidRPr="005706CC" w:rsidRDefault="005706CC" w:rsidP="005706C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48"/>
                <w:szCs w:val="48"/>
                <w:lang w:bidi="ar-EG"/>
              </w:rPr>
            </w:pPr>
            <w:r w:rsidRPr="005706CC">
              <w:rPr>
                <w:rFonts w:asciiTheme="majorBidi" w:hAnsiTheme="majorBidi" w:cstheme="majorBidi"/>
                <w:sz w:val="48"/>
                <w:szCs w:val="48"/>
                <w:lang w:bidi="ar-EG"/>
              </w:rPr>
              <w:t>IWAF (Intelligent Web Application Firewall)</w:t>
            </w:r>
          </w:p>
        </w:tc>
        <w:tc>
          <w:tcPr>
            <w:tcW w:w="2130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037D30" w14:textId="77777777" w:rsidR="00CC36AD" w:rsidRDefault="005706CC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32"/>
                <w:szCs w:val="32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32"/>
                <w:szCs w:val="32"/>
                <w:rtl/>
                <w:lang w:bidi="ar-EG"/>
              </w:rPr>
              <w:t>د/احمد طه عبد الفتاح</w:t>
            </w:r>
            <w:r>
              <w:rPr>
                <w:rFonts w:asciiTheme="majorBidi" w:hAnsiTheme="majorBidi" w:cs="PT Bold Heading"/>
                <w:sz w:val="32"/>
                <w:szCs w:val="32"/>
                <w:rtl/>
                <w:lang w:bidi="ar-EG"/>
              </w:rPr>
              <w:tab/>
            </w:r>
          </w:p>
          <w:p w14:paraId="672FD9B6" w14:textId="3AF58464" w:rsidR="005706CC" w:rsidRPr="00A40357" w:rsidRDefault="005706CC" w:rsidP="005706CC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1BFFEB3" w14:textId="615AD49E" w:rsidR="00CC36AD" w:rsidRPr="00A40357" w:rsidRDefault="005706CC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32"/>
                <w:szCs w:val="32"/>
                <w:rtl/>
                <w:lang w:bidi="ar-EG"/>
              </w:rPr>
              <w:t>م/احمد يسري</w:t>
            </w:r>
            <w:r>
              <w:rPr>
                <w:rFonts w:asciiTheme="majorBidi" w:hAnsiTheme="majorBidi" w:cs="PT Bold Heading"/>
                <w:sz w:val="32"/>
                <w:szCs w:val="32"/>
                <w:rtl/>
                <w:lang w:bidi="ar-EG"/>
              </w:rPr>
              <w:tab/>
            </w:r>
          </w:p>
        </w:tc>
        <w:tc>
          <w:tcPr>
            <w:tcW w:w="3548" w:type="dxa"/>
            <w:tcBorders>
              <w:top w:val="single" w:sz="8" w:space="0" w:color="auto"/>
            </w:tcBorders>
            <w:vAlign w:val="center"/>
          </w:tcPr>
          <w:p w14:paraId="2D9ADBDD" w14:textId="3C8659F4" w:rsidR="00CC36AD" w:rsidRPr="00047EC4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احمد اسماعيل محمود حسن الدراوي </w:t>
            </w:r>
          </w:p>
        </w:tc>
        <w:tc>
          <w:tcPr>
            <w:tcW w:w="1969" w:type="dxa"/>
            <w:tcBorders>
              <w:top w:val="single" w:sz="8" w:space="0" w:color="auto"/>
            </w:tcBorders>
            <w:vAlign w:val="center"/>
          </w:tcPr>
          <w:p w14:paraId="28F18806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52FB645E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68673BAF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5B69A1A8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7E6B983F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00BCB083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61CC3C5F" w14:textId="11398AD9" w:rsidR="00CC36AD" w:rsidRPr="00047EC4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بدر الوجود احمد محمد يوسف</w:t>
            </w:r>
          </w:p>
        </w:tc>
        <w:tc>
          <w:tcPr>
            <w:tcW w:w="1969" w:type="dxa"/>
            <w:vAlign w:val="center"/>
          </w:tcPr>
          <w:p w14:paraId="7334FDD9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58485885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114651C7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51BBFAC9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3390D367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560ADCD9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79C76724" w14:textId="363B5815" w:rsidR="00CC36AD" w:rsidRPr="00047EC4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بد الرحمن عمرو عبد المنعم</w:t>
            </w:r>
          </w:p>
        </w:tc>
        <w:tc>
          <w:tcPr>
            <w:tcW w:w="1969" w:type="dxa"/>
            <w:vAlign w:val="center"/>
          </w:tcPr>
          <w:p w14:paraId="71CCC902" w14:textId="77777777" w:rsidR="00CC36AD" w:rsidRPr="00047EC4" w:rsidRDefault="00CC36AD" w:rsidP="005706CC">
            <w:pPr>
              <w:bidi/>
              <w:spacing w:after="0" w:line="240" w:lineRule="auto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469F8951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6A78DDD3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39E2DCFE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4F44C0FB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1BAC4CAE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3C066D7A" w14:textId="4550264F" w:rsidR="00CC36AD" w:rsidRPr="00E76B2A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بد الرحمن خالد احمد المغربي</w:t>
            </w:r>
          </w:p>
        </w:tc>
        <w:tc>
          <w:tcPr>
            <w:tcW w:w="1969" w:type="dxa"/>
            <w:vAlign w:val="center"/>
          </w:tcPr>
          <w:p w14:paraId="5DA2B8FC" w14:textId="77777777" w:rsidR="00CC36AD" w:rsidRPr="00047EC4" w:rsidRDefault="00CC36AD" w:rsidP="005706CC">
            <w:pPr>
              <w:bidi/>
              <w:spacing w:after="0" w:line="240" w:lineRule="auto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6BABC062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7163C63C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1BB8D586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1CE4348C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79C0A18B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vAlign w:val="center"/>
          </w:tcPr>
          <w:p w14:paraId="6E0244A9" w14:textId="73DC8533" w:rsidR="00CC36AD" w:rsidRPr="00047EC4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عمرو خالد السيد عبد القادر</w:t>
            </w:r>
          </w:p>
        </w:tc>
        <w:tc>
          <w:tcPr>
            <w:tcW w:w="1969" w:type="dxa"/>
            <w:vAlign w:val="center"/>
          </w:tcPr>
          <w:p w14:paraId="6810E846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6DBB1913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37007294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27385EB9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3896B992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0959F221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tcBorders>
              <w:bottom w:val="single" w:sz="4" w:space="0" w:color="auto"/>
            </w:tcBorders>
            <w:vAlign w:val="center"/>
          </w:tcPr>
          <w:p w14:paraId="5AAA9887" w14:textId="23D9478C" w:rsidR="00CC36AD" w:rsidRPr="00E76B2A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>مؤمن امير عبد المؤمن علي عبد العال</w:t>
            </w:r>
          </w:p>
        </w:tc>
        <w:tc>
          <w:tcPr>
            <w:tcW w:w="1969" w:type="dxa"/>
            <w:tcBorders>
              <w:bottom w:val="single" w:sz="4" w:space="0" w:color="auto"/>
            </w:tcBorders>
            <w:vAlign w:val="center"/>
          </w:tcPr>
          <w:p w14:paraId="5DAA6A41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CC36AD" w14:paraId="37F52E5D" w14:textId="77777777" w:rsidTr="004A462A">
        <w:trPr>
          <w:trHeight w:val="454"/>
        </w:trPr>
        <w:tc>
          <w:tcPr>
            <w:tcW w:w="1573" w:type="dxa"/>
            <w:vMerge/>
            <w:tcBorders>
              <w:bottom w:val="single" w:sz="8" w:space="0" w:color="auto"/>
            </w:tcBorders>
            <w:vAlign w:val="center"/>
          </w:tcPr>
          <w:p w14:paraId="3DBDE976" w14:textId="77777777" w:rsidR="00CC36AD" w:rsidRPr="00A40357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435" w:type="dxa"/>
            <w:vMerge/>
            <w:tcBorders>
              <w:bottom w:val="single" w:sz="8" w:space="0" w:color="auto"/>
            </w:tcBorders>
            <w:vAlign w:val="center"/>
          </w:tcPr>
          <w:p w14:paraId="39B21B93" w14:textId="77777777" w:rsidR="00CC36AD" w:rsidRPr="00047EC4" w:rsidRDefault="00CC36AD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30" w:type="dxa"/>
            <w:vMerge/>
            <w:tcBorders>
              <w:bottom w:val="single" w:sz="8" w:space="0" w:color="auto"/>
            </w:tcBorders>
            <w:vAlign w:val="center"/>
          </w:tcPr>
          <w:p w14:paraId="00D8A9BA" w14:textId="77777777" w:rsidR="00CC36AD" w:rsidRPr="0016173D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41" w:type="dxa"/>
            <w:vMerge/>
            <w:tcBorders>
              <w:bottom w:val="single" w:sz="8" w:space="0" w:color="auto"/>
            </w:tcBorders>
            <w:vAlign w:val="center"/>
          </w:tcPr>
          <w:p w14:paraId="12F3F773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548" w:type="dxa"/>
            <w:tcBorders>
              <w:bottom w:val="single" w:sz="8" w:space="0" w:color="auto"/>
            </w:tcBorders>
            <w:vAlign w:val="center"/>
          </w:tcPr>
          <w:p w14:paraId="3468B711" w14:textId="640D1151" w:rsidR="00CC36AD" w:rsidRPr="00047EC4" w:rsidRDefault="005706CC" w:rsidP="00CC36AD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  <w:r>
              <w:rPr>
                <w:rFonts w:asciiTheme="majorBidi" w:hAnsiTheme="majorBidi" w:cs="Times New Roman" w:hint="cs"/>
                <w:sz w:val="24"/>
                <w:szCs w:val="24"/>
                <w:rtl/>
                <w:lang w:bidi="ar-EG"/>
              </w:rPr>
              <w:t xml:space="preserve">سجده سامح مأمون  محمدي </w:t>
            </w:r>
          </w:p>
        </w:tc>
        <w:tc>
          <w:tcPr>
            <w:tcW w:w="1969" w:type="dxa"/>
            <w:tcBorders>
              <w:bottom w:val="single" w:sz="8" w:space="0" w:color="auto"/>
            </w:tcBorders>
            <w:vAlign w:val="center"/>
          </w:tcPr>
          <w:p w14:paraId="3043E6AC" w14:textId="77777777" w:rsidR="00CC36AD" w:rsidRPr="00047EC4" w:rsidRDefault="00CC36AD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119B7E35" w14:textId="46FB8A4D" w:rsidR="007930B2" w:rsidRPr="00A81ABC" w:rsidRDefault="00CC36AD" w:rsidP="00A81ABC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المشرف على المشروع</w:t>
      </w:r>
      <w:r w:rsidR="005706CC">
        <w:rPr>
          <w:rFonts w:asciiTheme="majorBidi" w:hAnsiTheme="majorBidi" w:cs="PT Bold Heading" w:hint="cs"/>
          <w:sz w:val="32"/>
          <w:szCs w:val="32"/>
          <w:rtl/>
          <w:lang w:bidi="ar-EG"/>
        </w:rPr>
        <w:t>: د/احمد طه عبد الفتاح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 w:rsidR="00A35525"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  <w:r w:rsidR="005706CC">
        <w:rPr>
          <w:rFonts w:asciiTheme="majorBidi" w:hAnsiTheme="majorBidi" w:cs="PT Bold Heading" w:hint="cs"/>
          <w:sz w:val="32"/>
          <w:szCs w:val="32"/>
          <w:rtl/>
          <w:lang w:bidi="ar-EG"/>
        </w:rPr>
        <w:t>:</w:t>
      </w:r>
      <w:r w:rsidR="005706CC" w:rsidRPr="005706CC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="005706CC">
        <w:rPr>
          <w:rFonts w:asciiTheme="majorBidi" w:hAnsiTheme="majorBidi" w:cs="PT Bold Heading" w:hint="cs"/>
          <w:sz w:val="32"/>
          <w:szCs w:val="32"/>
          <w:rtl/>
          <w:lang w:bidi="ar-EG"/>
        </w:rPr>
        <w:t>د/احمد طه عبد الفتاح</w:t>
      </w:r>
    </w:p>
    <w:sectPr w:rsidR="007930B2" w:rsidRPr="00A81ABC" w:rsidSect="00101DBE">
      <w:headerReference w:type="even" r:id="rId8"/>
      <w:headerReference w:type="default" r:id="rId9"/>
      <w:headerReference w:type="first" r:id="rId10"/>
      <w:pgSz w:w="16840" w:h="11907" w:orient="landscape" w:code="9"/>
      <w:pgMar w:top="1985" w:right="1100" w:bottom="1843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838AD" w14:textId="77777777" w:rsidR="00DC7FA8" w:rsidRDefault="00DC7FA8" w:rsidP="008A0191">
      <w:pPr>
        <w:spacing w:after="0" w:line="240" w:lineRule="auto"/>
      </w:pPr>
      <w:r>
        <w:separator/>
      </w:r>
    </w:p>
  </w:endnote>
  <w:endnote w:type="continuationSeparator" w:id="0">
    <w:p w14:paraId="51184012" w14:textId="77777777" w:rsidR="00DC7FA8" w:rsidRDefault="00DC7FA8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3FC38D" w14:textId="77777777" w:rsidR="00DC7FA8" w:rsidRDefault="00DC7FA8" w:rsidP="008A0191">
      <w:pPr>
        <w:spacing w:after="0" w:line="240" w:lineRule="auto"/>
      </w:pPr>
      <w:r>
        <w:separator/>
      </w:r>
    </w:p>
  </w:footnote>
  <w:footnote w:type="continuationSeparator" w:id="0">
    <w:p w14:paraId="614C688A" w14:textId="77777777" w:rsidR="00DC7FA8" w:rsidRDefault="00DC7FA8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55F9EE" w14:textId="11896FEA" w:rsidR="008A0191" w:rsidRDefault="00000000">
    <w:pPr>
      <w:pStyle w:val="Header"/>
    </w:pPr>
    <w:r>
      <w:rPr>
        <w:noProof/>
      </w:rPr>
      <w:pict w14:anchorId="60970B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7" o:spid="_x0000_s1053" type="#_x0000_t75" style="position:absolute;margin-left:0;margin-top:0;width:11in;height:612pt;z-index:-251655168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32173643" wp14:editId="3F8972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5" name="Picture 5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13B53" w14:textId="1DAF35C4" w:rsidR="007930B2" w:rsidRDefault="00000000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65AE6C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8" o:spid="_x0000_s1054" type="#_x0000_t75" style="position:absolute;margin-left:-55.8pt;margin-top:-95.3pt;width:841.6pt;height:583.65pt;z-index:-251654144;mso-position-horizontal-relative:margin;mso-position-vertical-relative:margin" o:allowincell="f">
          <v:imagedata r:id="rId1" o:title="كلية عام - أفقي"/>
          <o:lock v:ext="edit" aspectratio="f"/>
          <w10:wrap anchorx="margin" anchory="margin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37B18" w14:textId="07B59B42" w:rsidR="008A0191" w:rsidRDefault="00000000">
    <w:pPr>
      <w:pStyle w:val="Header"/>
    </w:pPr>
    <w:r>
      <w:rPr>
        <w:noProof/>
      </w:rPr>
      <w:pict w14:anchorId="5D11DE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6" o:spid="_x0000_s1052" type="#_x0000_t75" style="position:absolute;margin-left:0;margin-top:0;width:11in;height:612pt;z-index:-251656192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52628"/>
    <w:multiLevelType w:val="hybridMultilevel"/>
    <w:tmpl w:val="11BCCF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00196"/>
    <w:multiLevelType w:val="hybridMultilevel"/>
    <w:tmpl w:val="F580D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109D3"/>
    <w:multiLevelType w:val="hybridMultilevel"/>
    <w:tmpl w:val="3CA27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164257">
    <w:abstractNumId w:val="5"/>
  </w:num>
  <w:num w:numId="2" w16cid:durableId="2146971130">
    <w:abstractNumId w:val="2"/>
  </w:num>
  <w:num w:numId="3" w16cid:durableId="1428961655">
    <w:abstractNumId w:val="6"/>
  </w:num>
  <w:num w:numId="4" w16cid:durableId="648679739">
    <w:abstractNumId w:val="7"/>
  </w:num>
  <w:num w:numId="5" w16cid:durableId="1944918362">
    <w:abstractNumId w:val="4"/>
  </w:num>
  <w:num w:numId="6" w16cid:durableId="302737098">
    <w:abstractNumId w:val="3"/>
  </w:num>
  <w:num w:numId="7" w16cid:durableId="2143841380">
    <w:abstractNumId w:val="0"/>
  </w:num>
  <w:num w:numId="8" w16cid:durableId="830174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UzNDUwMTMysjRR0lEKTi0uzszPAykwrgUAvBtT4SwAAAA="/>
  </w:docVars>
  <w:rsids>
    <w:rsidRoot w:val="008A0191"/>
    <w:rsid w:val="00010422"/>
    <w:rsid w:val="000273D6"/>
    <w:rsid w:val="00031FD4"/>
    <w:rsid w:val="00070D23"/>
    <w:rsid w:val="0008191E"/>
    <w:rsid w:val="000B75FB"/>
    <w:rsid w:val="00101DBE"/>
    <w:rsid w:val="001026CD"/>
    <w:rsid w:val="00162136"/>
    <w:rsid w:val="001656B5"/>
    <w:rsid w:val="001909CF"/>
    <w:rsid w:val="001D3E19"/>
    <w:rsid w:val="001E44B4"/>
    <w:rsid w:val="00201EE3"/>
    <w:rsid w:val="00213252"/>
    <w:rsid w:val="00290373"/>
    <w:rsid w:val="002B1166"/>
    <w:rsid w:val="00302119"/>
    <w:rsid w:val="0031318C"/>
    <w:rsid w:val="00343D98"/>
    <w:rsid w:val="003707E8"/>
    <w:rsid w:val="00397620"/>
    <w:rsid w:val="003A362A"/>
    <w:rsid w:val="003E0039"/>
    <w:rsid w:val="0041258D"/>
    <w:rsid w:val="00417C85"/>
    <w:rsid w:val="00457D88"/>
    <w:rsid w:val="0049733B"/>
    <w:rsid w:val="004C7F40"/>
    <w:rsid w:val="00513535"/>
    <w:rsid w:val="005648E7"/>
    <w:rsid w:val="005668B8"/>
    <w:rsid w:val="005706CC"/>
    <w:rsid w:val="00592114"/>
    <w:rsid w:val="005B3E2C"/>
    <w:rsid w:val="005D586D"/>
    <w:rsid w:val="00640DCD"/>
    <w:rsid w:val="006D2449"/>
    <w:rsid w:val="006F1859"/>
    <w:rsid w:val="00717907"/>
    <w:rsid w:val="00731D82"/>
    <w:rsid w:val="007657EB"/>
    <w:rsid w:val="007930B2"/>
    <w:rsid w:val="007E1864"/>
    <w:rsid w:val="007E3800"/>
    <w:rsid w:val="007E7634"/>
    <w:rsid w:val="0085285D"/>
    <w:rsid w:val="0089264D"/>
    <w:rsid w:val="008A0191"/>
    <w:rsid w:val="00941D3F"/>
    <w:rsid w:val="0094642B"/>
    <w:rsid w:val="00951C13"/>
    <w:rsid w:val="009854F3"/>
    <w:rsid w:val="009B4BBF"/>
    <w:rsid w:val="009D72CD"/>
    <w:rsid w:val="00A35525"/>
    <w:rsid w:val="00A66075"/>
    <w:rsid w:val="00A665C8"/>
    <w:rsid w:val="00A81ABC"/>
    <w:rsid w:val="00AA2CE5"/>
    <w:rsid w:val="00AA52F6"/>
    <w:rsid w:val="00AB05B1"/>
    <w:rsid w:val="00AB57C2"/>
    <w:rsid w:val="00AC6BCE"/>
    <w:rsid w:val="00AD4612"/>
    <w:rsid w:val="00AF1E5A"/>
    <w:rsid w:val="00AF3F35"/>
    <w:rsid w:val="00B56122"/>
    <w:rsid w:val="00B731D6"/>
    <w:rsid w:val="00B77A6E"/>
    <w:rsid w:val="00BA5184"/>
    <w:rsid w:val="00BB6F29"/>
    <w:rsid w:val="00BB7FFE"/>
    <w:rsid w:val="00BD0BCC"/>
    <w:rsid w:val="00BF7656"/>
    <w:rsid w:val="00C83BBC"/>
    <w:rsid w:val="00C926A3"/>
    <w:rsid w:val="00CA0163"/>
    <w:rsid w:val="00CC36AD"/>
    <w:rsid w:val="00CD576E"/>
    <w:rsid w:val="00D437A7"/>
    <w:rsid w:val="00D43BE3"/>
    <w:rsid w:val="00D61EB7"/>
    <w:rsid w:val="00D67995"/>
    <w:rsid w:val="00DB2BE7"/>
    <w:rsid w:val="00DC75D6"/>
    <w:rsid w:val="00DC7FA8"/>
    <w:rsid w:val="00E818A2"/>
    <w:rsid w:val="00EB4025"/>
    <w:rsid w:val="00EB5603"/>
    <w:rsid w:val="00F54C11"/>
    <w:rsid w:val="00F73863"/>
    <w:rsid w:val="00F7542B"/>
    <w:rsid w:val="00FC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440F49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101D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per-Title">
    <w:name w:val="Paper-Title"/>
    <w:basedOn w:val="Normal"/>
    <w:rsid w:val="00101DBE"/>
    <w:pPr>
      <w:spacing w:after="120" w:line="240" w:lineRule="auto"/>
      <w:jc w:val="center"/>
    </w:pPr>
    <w:rPr>
      <w:rFonts w:ascii="Helvetica" w:eastAsia="Times New Roman" w:hAnsi="Helvetica" w:cs="Times New Roman"/>
      <w:b/>
      <w:sz w:val="36"/>
      <w:szCs w:val="20"/>
    </w:rPr>
  </w:style>
  <w:style w:type="paragraph" w:customStyle="1" w:styleId="Author">
    <w:name w:val="Author"/>
    <w:basedOn w:val="Normal"/>
    <w:rsid w:val="0085285D"/>
    <w:pPr>
      <w:spacing w:after="80" w:line="240" w:lineRule="auto"/>
      <w:jc w:val="center"/>
    </w:pPr>
    <w:rPr>
      <w:rFonts w:ascii="Helvetica" w:eastAsia="Times New Roman" w:hAnsi="Helvetica" w:cs="Times New Roman"/>
      <w:sz w:val="24"/>
      <w:szCs w:val="20"/>
    </w:rPr>
  </w:style>
  <w:style w:type="table" w:styleId="GridTable4-Accent5">
    <w:name w:val="Grid Table 4 Accent 5"/>
    <w:basedOn w:val="TableNormal"/>
    <w:uiPriority w:val="49"/>
    <w:rsid w:val="00F7386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13059-CAC2-4E93-9BE1-A105ACBBF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12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E0x Momen</cp:lastModifiedBy>
  <cp:revision>21</cp:revision>
  <cp:lastPrinted>2025-06-10T21:39:00Z</cp:lastPrinted>
  <dcterms:created xsi:type="dcterms:W3CDTF">2016-03-19T12:56:00Z</dcterms:created>
  <dcterms:modified xsi:type="dcterms:W3CDTF">2025-06-10T21:39:00Z</dcterms:modified>
</cp:coreProperties>
</file>